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3E21" w:rsidRDefault="003E0CD8" w:rsidP="00AF3C9F">
      <w:pPr>
        <w:bidi/>
        <w:ind w:left="-514"/>
        <w:jc w:val="center"/>
        <w:rPr>
          <w:rFonts w:cs="B Titr"/>
          <w:rtl/>
          <w:lang w:bidi="fa-IR"/>
        </w:rPr>
      </w:pPr>
      <w:r>
        <w:rPr>
          <w:rFonts w:cs="B Titr"/>
          <w:rtl/>
        </w:rPr>
        <w:br w:type="textWrapping" w:clear="all"/>
      </w:r>
      <w:r w:rsidR="00CA372E" w:rsidRPr="00D95374">
        <w:rPr>
          <w:rFonts w:cs="B Titr" w:hint="cs"/>
          <w:rtl/>
          <w:lang w:bidi="fa-IR"/>
        </w:rPr>
        <w:t>كاربرگ</w:t>
      </w:r>
      <w:r w:rsidR="00CA372E" w:rsidRPr="00D95374">
        <w:rPr>
          <w:rFonts w:cs="B Titr"/>
          <w:rtl/>
          <w:lang w:bidi="fa-IR"/>
        </w:rPr>
        <w:t xml:space="preserve">  </w:t>
      </w:r>
      <w:r w:rsidR="00CA372E" w:rsidRPr="00D95374">
        <w:rPr>
          <w:rFonts w:cs="B Titr" w:hint="cs"/>
          <w:rtl/>
          <w:lang w:bidi="fa-IR"/>
        </w:rPr>
        <w:t>پيشنهاد</w:t>
      </w:r>
      <w:r w:rsidR="00CA372E" w:rsidRPr="00D95374">
        <w:rPr>
          <w:rFonts w:cs="B Titr"/>
          <w:rtl/>
          <w:lang w:bidi="fa-IR"/>
        </w:rPr>
        <w:t xml:space="preserve"> </w:t>
      </w:r>
      <w:r w:rsidR="00CA372E" w:rsidRPr="00D95374">
        <w:rPr>
          <w:rFonts w:cs="B Titr" w:hint="cs"/>
          <w:rtl/>
          <w:lang w:bidi="fa-IR"/>
        </w:rPr>
        <w:t>طرح</w:t>
      </w:r>
      <w:r w:rsidR="00CA372E" w:rsidRPr="00D95374">
        <w:rPr>
          <w:rFonts w:cs="B Titr"/>
          <w:rtl/>
          <w:lang w:bidi="fa-IR"/>
        </w:rPr>
        <w:t xml:space="preserve"> </w:t>
      </w:r>
      <w:r w:rsidR="00CA372E" w:rsidRPr="00D95374">
        <w:rPr>
          <w:rFonts w:cs="B Titr" w:hint="cs"/>
          <w:rtl/>
          <w:lang w:bidi="fa-IR"/>
        </w:rPr>
        <w:t>هاي</w:t>
      </w:r>
      <w:r w:rsidR="00CA372E" w:rsidRPr="00D95374">
        <w:rPr>
          <w:rFonts w:cs="B Titr"/>
          <w:rtl/>
          <w:lang w:bidi="fa-IR"/>
        </w:rPr>
        <w:t xml:space="preserve"> </w:t>
      </w:r>
      <w:r w:rsidR="004E7FEB">
        <w:rPr>
          <w:rFonts w:cs="B Titr" w:hint="cs"/>
          <w:rtl/>
          <w:lang w:bidi="fa-IR"/>
        </w:rPr>
        <w:t xml:space="preserve">پژوهشي و </w:t>
      </w:r>
      <w:r w:rsidR="00CA372E" w:rsidRPr="00D95374">
        <w:rPr>
          <w:rFonts w:cs="B Titr" w:hint="cs"/>
          <w:rtl/>
          <w:lang w:bidi="fa-IR"/>
        </w:rPr>
        <w:t>مطالعاتي</w:t>
      </w:r>
      <w:r w:rsidR="00CA372E" w:rsidRPr="00D95374">
        <w:rPr>
          <w:rFonts w:cs="B Titr"/>
          <w:rtl/>
          <w:lang w:bidi="fa-IR"/>
        </w:rPr>
        <w:t xml:space="preserve"> </w:t>
      </w:r>
    </w:p>
    <w:p w:rsidR="00CA372E" w:rsidRPr="00843E21" w:rsidRDefault="00CA372E" w:rsidP="00843E21">
      <w:pPr>
        <w:bidi/>
        <w:ind w:left="-514"/>
        <w:jc w:val="center"/>
        <w:rPr>
          <w:rFonts w:cs="B Lotus"/>
          <w:color w:val="0070C0"/>
          <w:rtl/>
        </w:rPr>
      </w:pPr>
      <w:r w:rsidRPr="00843E21">
        <w:rPr>
          <w:rFonts w:cs="B Lotus" w:hint="cs"/>
          <w:b/>
          <w:bCs/>
          <w:rtl/>
        </w:rPr>
        <w:t>فرم شماره (1)</w:t>
      </w:r>
    </w:p>
    <w:p w:rsidR="00CA372E" w:rsidRDefault="00CA372E" w:rsidP="00CA372E">
      <w:pPr>
        <w:bidi/>
        <w:rPr>
          <w:rtl/>
          <w:lang w:bidi="fa-IR"/>
        </w:rPr>
      </w:pPr>
    </w:p>
    <w:tbl>
      <w:tblPr>
        <w:bidiVisual/>
        <w:tblW w:w="92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61"/>
      </w:tblGrid>
      <w:tr w:rsidR="00753990" w:rsidRPr="001B37A9" w:rsidTr="00E754D6">
        <w:trPr>
          <w:trHeight w:val="576"/>
          <w:jc w:val="center"/>
        </w:trPr>
        <w:tc>
          <w:tcPr>
            <w:tcW w:w="9261" w:type="dxa"/>
            <w:shd w:val="clear" w:color="auto" w:fill="auto"/>
          </w:tcPr>
          <w:p w:rsidR="006664DC" w:rsidRPr="00DD7D86" w:rsidRDefault="006664DC" w:rsidP="006664DC">
            <w:pPr>
              <w:jc w:val="right"/>
              <w:rPr>
                <w:rFonts w:cs="B Traffic"/>
                <w:rtl/>
              </w:rPr>
            </w:pPr>
            <w:r w:rsidRPr="00DD7D86">
              <w:rPr>
                <w:rFonts w:cs="B Traffic" w:hint="cs"/>
                <w:rtl/>
              </w:rPr>
              <w:t xml:space="preserve">پیشنهاد دهنده  : </w:t>
            </w:r>
            <w:r w:rsidRPr="004F7D2F">
              <w:rPr>
                <w:rFonts w:cs="B Lotus" w:hint="cs"/>
                <w:b/>
                <w:bCs/>
                <w:i/>
                <w:iCs/>
                <w:color w:val="000000"/>
                <w:sz w:val="26"/>
                <w:szCs w:val="26"/>
                <w:rtl/>
              </w:rPr>
              <w:t>شرکت شهرکهای صنعتی استان کهگیلویه و بویراحمد</w:t>
            </w:r>
          </w:p>
          <w:p w:rsidR="00753990" w:rsidRPr="00E754D6" w:rsidRDefault="006664DC" w:rsidP="006664DC">
            <w:pPr>
              <w:bidi/>
              <w:rPr>
                <w:rFonts w:cs="B Lotus"/>
                <w:b/>
                <w:bCs/>
                <w:rtl/>
              </w:rPr>
            </w:pPr>
            <w:r w:rsidRPr="00DD7D86">
              <w:rPr>
                <w:rFonts w:cs="B Traffic" w:hint="cs"/>
                <w:rtl/>
              </w:rPr>
              <w:t xml:space="preserve">معاون تخصصی </w:t>
            </w:r>
            <w:r w:rsidRPr="0092136E">
              <w:rPr>
                <w:rFonts w:cs="B Traffic"/>
                <w:rtl/>
              </w:rPr>
              <w:t>مرتبط با طرح</w:t>
            </w:r>
            <w:r w:rsidRPr="00DD7D86">
              <w:rPr>
                <w:rFonts w:cs="B Traffic" w:hint="cs"/>
                <w:rtl/>
              </w:rPr>
              <w:t>:</w:t>
            </w:r>
            <w:r>
              <w:rPr>
                <w:rFonts w:cs="B Traffic" w:hint="cs"/>
                <w:rtl/>
              </w:rPr>
              <w:t xml:space="preserve"> </w:t>
            </w:r>
            <w:r w:rsidRPr="004F7D2F">
              <w:rPr>
                <w:rFonts w:cs="B Lotus" w:hint="cs"/>
                <w:b/>
                <w:bCs/>
                <w:color w:val="000000"/>
                <w:sz w:val="26"/>
                <w:szCs w:val="26"/>
                <w:rtl/>
              </w:rPr>
              <w:t>معاونت صنایع کوچک</w:t>
            </w:r>
          </w:p>
        </w:tc>
      </w:tr>
      <w:tr w:rsidR="00753990" w:rsidRPr="00CA5D3F" w:rsidTr="00433356">
        <w:trPr>
          <w:trHeight w:val="616"/>
          <w:jc w:val="center"/>
        </w:trPr>
        <w:tc>
          <w:tcPr>
            <w:tcW w:w="9261" w:type="dxa"/>
            <w:shd w:val="clear" w:color="auto" w:fill="auto"/>
          </w:tcPr>
          <w:p w:rsidR="00753990" w:rsidRPr="00CA5D3F" w:rsidRDefault="00753990" w:rsidP="00307F6C">
            <w:pPr>
              <w:bidi/>
              <w:rPr>
                <w:rFonts w:cs="B Lotus"/>
                <w:b/>
                <w:bCs/>
                <w:rtl/>
              </w:rPr>
            </w:pPr>
            <w:r w:rsidRPr="00CA5D3F">
              <w:rPr>
                <w:rFonts w:cs="B Lotus" w:hint="cs"/>
                <w:b/>
                <w:bCs/>
                <w:color w:val="000000"/>
                <w:rtl/>
              </w:rPr>
              <w:t xml:space="preserve">عنوان پژوهش : </w:t>
            </w:r>
            <w:bookmarkStart w:id="0" w:name="_GoBack"/>
            <w:bookmarkEnd w:id="0"/>
          </w:p>
        </w:tc>
      </w:tr>
      <w:tr w:rsidR="00753990" w:rsidRPr="001B37A9" w:rsidTr="00E754D6">
        <w:trPr>
          <w:trHeight w:val="3017"/>
          <w:jc w:val="center"/>
        </w:trPr>
        <w:tc>
          <w:tcPr>
            <w:tcW w:w="9261" w:type="dxa"/>
            <w:shd w:val="clear" w:color="auto" w:fill="auto"/>
          </w:tcPr>
          <w:p w:rsidR="00753990" w:rsidRPr="00E754D6" w:rsidRDefault="00753990" w:rsidP="00E754D6">
            <w:pPr>
              <w:bidi/>
              <w:rPr>
                <w:rFonts w:cs="B Lotus"/>
                <w:b/>
                <w:bCs/>
                <w:i/>
                <w:iCs/>
                <w:color w:val="A6A6A6"/>
                <w:rtl/>
              </w:rPr>
            </w:pPr>
            <w:r w:rsidRPr="00E02049">
              <w:rPr>
                <w:rFonts w:cs="B Lotus" w:hint="cs"/>
                <w:b/>
                <w:bCs/>
                <w:sz w:val="26"/>
                <w:szCs w:val="26"/>
                <w:rtl/>
              </w:rPr>
              <w:t>بیان مسئله</w:t>
            </w:r>
            <w:r w:rsidRPr="00E754D6">
              <w:rPr>
                <w:rFonts w:cs="B Lotus" w:hint="cs"/>
                <w:b/>
                <w:bCs/>
                <w:rtl/>
              </w:rPr>
              <w:t xml:space="preserve">: 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(تشریح موضوع ، </w:t>
            </w:r>
            <w:r w:rsidR="00DD70E3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>سوابق انجام پژوهش،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 مشكلات </w:t>
            </w:r>
            <w:r w:rsidR="00DD70E3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>مرتبط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>)</w:t>
            </w:r>
          </w:p>
          <w:p w:rsidR="00544B27" w:rsidRDefault="00544B27" w:rsidP="00DF2D3F">
            <w:pPr>
              <w:bidi/>
              <w:spacing w:line="276" w:lineRule="auto"/>
              <w:jc w:val="both"/>
              <w:rPr>
                <w:rFonts w:cs="B Lotus"/>
                <w:b/>
                <w:bCs/>
                <w:rtl/>
              </w:rPr>
            </w:pPr>
          </w:p>
          <w:p w:rsidR="00EB416F" w:rsidRDefault="00EB416F" w:rsidP="00EB416F">
            <w:pPr>
              <w:bidi/>
              <w:spacing w:line="276" w:lineRule="auto"/>
              <w:jc w:val="both"/>
              <w:rPr>
                <w:rFonts w:cs="B Lotus"/>
                <w:b/>
                <w:bCs/>
                <w:rtl/>
              </w:rPr>
            </w:pPr>
          </w:p>
          <w:p w:rsidR="00EB416F" w:rsidRDefault="00EB416F" w:rsidP="00EB416F">
            <w:pPr>
              <w:bidi/>
              <w:spacing w:line="276" w:lineRule="auto"/>
              <w:jc w:val="both"/>
              <w:rPr>
                <w:rFonts w:cs="B Lotus"/>
                <w:b/>
                <w:bCs/>
                <w:rtl/>
              </w:rPr>
            </w:pPr>
          </w:p>
          <w:p w:rsidR="00EB416F" w:rsidRPr="00E754D6" w:rsidRDefault="00EB416F" w:rsidP="00EB416F">
            <w:pPr>
              <w:bidi/>
              <w:spacing w:line="276" w:lineRule="auto"/>
              <w:jc w:val="both"/>
              <w:rPr>
                <w:rFonts w:cs="B Lotus"/>
                <w:b/>
                <w:bCs/>
                <w:rtl/>
              </w:rPr>
            </w:pPr>
          </w:p>
        </w:tc>
      </w:tr>
      <w:tr w:rsidR="00753990" w:rsidRPr="001B37A9" w:rsidTr="00E754D6">
        <w:trPr>
          <w:trHeight w:val="2374"/>
          <w:jc w:val="center"/>
        </w:trPr>
        <w:tc>
          <w:tcPr>
            <w:tcW w:w="9261" w:type="dxa"/>
            <w:shd w:val="clear" w:color="auto" w:fill="auto"/>
          </w:tcPr>
          <w:p w:rsidR="00753990" w:rsidRPr="00E754D6" w:rsidRDefault="00753990" w:rsidP="00E754D6">
            <w:pPr>
              <w:bidi/>
              <w:rPr>
                <w:rFonts w:cs="B Lotus"/>
                <w:b/>
                <w:bCs/>
                <w:i/>
                <w:iCs/>
                <w:color w:val="A6A6A6"/>
              </w:rPr>
            </w:pPr>
            <w:r w:rsidRPr="00E754D6">
              <w:rPr>
                <w:rFonts w:cs="B Lotus" w:hint="cs"/>
                <w:b/>
                <w:bCs/>
                <w:rtl/>
              </w:rPr>
              <w:t xml:space="preserve">ضرورت انجام پژوهش: 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( اهمیت موضوع و آثار و نتایج </w:t>
            </w:r>
            <w:r w:rsidR="00DD70E3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>اجراي آن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، خصوصاً در پاسخ به نيازهاي </w:t>
            </w:r>
            <w:r w:rsidR="00CA372E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سازمان 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 و</w:t>
            </w:r>
            <w:r w:rsidR="009F6306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     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 </w:t>
            </w:r>
            <w:r w:rsidR="00CA372E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>شركت ها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>ي</w:t>
            </w:r>
            <w:r w:rsidR="00CA372E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 استاني</w:t>
            </w:r>
            <w:r w:rsidR="00DD70E3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 در راستاي خدمت رساني بهتر به صنايع كوچك و ايجاد زير ساخت هاي صنعتي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) </w:t>
            </w:r>
          </w:p>
          <w:p w:rsidR="00843E21" w:rsidRPr="00E754D6" w:rsidRDefault="00843E21" w:rsidP="00544B27">
            <w:pPr>
              <w:bidi/>
              <w:jc w:val="both"/>
              <w:rPr>
                <w:rFonts w:cs="B Lotus"/>
                <w:b/>
                <w:bCs/>
                <w:i/>
                <w:iCs/>
                <w:color w:val="A6A6A6"/>
              </w:rPr>
            </w:pPr>
          </w:p>
          <w:p w:rsidR="00843E21" w:rsidRPr="00E754D6" w:rsidRDefault="00843E21" w:rsidP="00E754D6">
            <w:pPr>
              <w:bidi/>
              <w:rPr>
                <w:rFonts w:cs="B Lotus"/>
                <w:b/>
                <w:bCs/>
                <w:i/>
                <w:iCs/>
                <w:color w:val="A6A6A6"/>
              </w:rPr>
            </w:pPr>
          </w:p>
          <w:p w:rsidR="00843E21" w:rsidRPr="00E754D6" w:rsidRDefault="00843E21" w:rsidP="00E754D6">
            <w:pPr>
              <w:bidi/>
              <w:rPr>
                <w:rFonts w:cs="B Lotus"/>
                <w:b/>
                <w:bCs/>
                <w:i/>
                <w:iCs/>
                <w:color w:val="A6A6A6"/>
              </w:rPr>
            </w:pPr>
          </w:p>
          <w:p w:rsidR="00843E21" w:rsidRPr="00E754D6" w:rsidRDefault="00843E21" w:rsidP="00E754D6">
            <w:pPr>
              <w:bidi/>
              <w:rPr>
                <w:rFonts w:cs="B Lotus"/>
                <w:b/>
                <w:bCs/>
                <w:i/>
                <w:iCs/>
                <w:color w:val="A6A6A6"/>
                <w:rtl/>
              </w:rPr>
            </w:pPr>
          </w:p>
          <w:p w:rsidR="009F6306" w:rsidRPr="00E754D6" w:rsidRDefault="009F6306" w:rsidP="00E754D6">
            <w:pPr>
              <w:bidi/>
              <w:rPr>
                <w:rFonts w:cs="B Lotus"/>
                <w:b/>
                <w:bCs/>
                <w:i/>
                <w:iCs/>
                <w:color w:val="A6A6A6"/>
                <w:rtl/>
              </w:rPr>
            </w:pPr>
          </w:p>
          <w:p w:rsidR="009F6306" w:rsidRPr="00E754D6" w:rsidRDefault="009F6306" w:rsidP="00E754D6">
            <w:pPr>
              <w:bidi/>
              <w:rPr>
                <w:rFonts w:cs="B Lotus"/>
                <w:b/>
                <w:bCs/>
                <w:i/>
                <w:iCs/>
                <w:color w:val="A6A6A6"/>
                <w:rtl/>
              </w:rPr>
            </w:pPr>
          </w:p>
          <w:p w:rsidR="00843E21" w:rsidRPr="00E754D6" w:rsidRDefault="00843E21" w:rsidP="00E754D6">
            <w:pPr>
              <w:bidi/>
              <w:rPr>
                <w:rFonts w:cs="B Lotus"/>
                <w:b/>
                <w:bCs/>
                <w:i/>
                <w:iCs/>
                <w:color w:val="A6A6A6"/>
              </w:rPr>
            </w:pPr>
          </w:p>
          <w:p w:rsidR="00843E21" w:rsidRPr="00E754D6" w:rsidRDefault="00843E21" w:rsidP="00E754D6">
            <w:pPr>
              <w:bidi/>
              <w:rPr>
                <w:rFonts w:cs="B Lotus"/>
                <w:b/>
                <w:bCs/>
                <w:rtl/>
              </w:rPr>
            </w:pPr>
          </w:p>
        </w:tc>
      </w:tr>
      <w:tr w:rsidR="00753990" w:rsidRPr="001B37A9" w:rsidTr="002065FC">
        <w:trPr>
          <w:trHeight w:val="3672"/>
          <w:jc w:val="center"/>
        </w:trPr>
        <w:tc>
          <w:tcPr>
            <w:tcW w:w="9261" w:type="dxa"/>
            <w:shd w:val="clear" w:color="auto" w:fill="auto"/>
          </w:tcPr>
          <w:p w:rsidR="00753990" w:rsidRPr="00E754D6" w:rsidRDefault="00753990" w:rsidP="00E754D6">
            <w:pPr>
              <w:bidi/>
              <w:rPr>
                <w:rFonts w:cs="B Lotus"/>
                <w:b/>
                <w:bCs/>
                <w:rtl/>
              </w:rPr>
            </w:pPr>
            <w:r w:rsidRPr="00E754D6">
              <w:rPr>
                <w:rFonts w:cs="B Lotus" w:hint="cs"/>
                <w:b/>
                <w:bCs/>
                <w:rtl/>
              </w:rPr>
              <w:lastRenderedPageBreak/>
              <w:t xml:space="preserve">سوالات اصلی پژوهش: 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(با تاكيد بر ارتباط آن با نيازهاي </w:t>
            </w:r>
            <w:r w:rsidR="00CA372E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>صنايع كوچك و شهرك هاي صنعتي كشور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)  </w:t>
            </w:r>
          </w:p>
          <w:p w:rsidR="00753990" w:rsidRPr="00E754D6" w:rsidRDefault="00753990" w:rsidP="00E754D6">
            <w:pPr>
              <w:bidi/>
              <w:rPr>
                <w:rFonts w:cs="B Lotus"/>
                <w:b/>
                <w:bCs/>
              </w:rPr>
            </w:pPr>
          </w:p>
          <w:p w:rsidR="00D90E5E" w:rsidRPr="00E64E2F" w:rsidRDefault="00D90E5E" w:rsidP="00942FD0">
            <w:pPr>
              <w:pStyle w:val="ListParagraph"/>
              <w:bidi/>
              <w:jc w:val="both"/>
              <w:rPr>
                <w:rFonts w:ascii="Tahoma" w:hAnsi="Tahoma" w:cs="B Nazanin"/>
                <w:b/>
                <w:bCs/>
                <w:color w:val="000000"/>
                <w:shd w:val="clear" w:color="auto" w:fill="FFFFFF"/>
                <w:rtl/>
              </w:rPr>
            </w:pPr>
          </w:p>
        </w:tc>
      </w:tr>
      <w:tr w:rsidR="00753990" w:rsidRPr="001B37A9" w:rsidTr="002957F6">
        <w:trPr>
          <w:trHeight w:val="1121"/>
          <w:jc w:val="center"/>
        </w:trPr>
        <w:tc>
          <w:tcPr>
            <w:tcW w:w="9261" w:type="dxa"/>
            <w:shd w:val="clear" w:color="auto" w:fill="auto"/>
          </w:tcPr>
          <w:p w:rsidR="00753990" w:rsidRPr="00E754D6" w:rsidRDefault="00CA372E" w:rsidP="00E754D6">
            <w:pPr>
              <w:bidi/>
              <w:rPr>
                <w:rFonts w:cs="B Lotus"/>
                <w:b/>
                <w:bCs/>
                <w:i/>
                <w:iCs/>
                <w:color w:val="A6A6A6"/>
              </w:rPr>
            </w:pPr>
            <w:r w:rsidRPr="00E754D6">
              <w:rPr>
                <w:rFonts w:cs="B Lotus" w:hint="cs"/>
                <w:b/>
                <w:bCs/>
                <w:rtl/>
              </w:rPr>
              <w:t xml:space="preserve">دستاوردهاي مورد انتظار پس از انجام طرح: 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(خروجی‌های مورد انتظار و نمونه‌‌اي از نتایجی که انتظار </w:t>
            </w:r>
            <w:r w:rsidR="009F6306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مي رود 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 پس از انجام پژوهش به آن</w:t>
            </w:r>
            <w:r w:rsidR="009F6306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>ها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 xml:space="preserve"> دست </w:t>
            </w:r>
            <w:r w:rsidR="009F6306"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>يافت</w:t>
            </w:r>
            <w:r w:rsidRPr="00E754D6">
              <w:rPr>
                <w:rFonts w:cs="B Lotus" w:hint="cs"/>
                <w:b/>
                <w:bCs/>
                <w:i/>
                <w:iCs/>
                <w:color w:val="A6A6A6"/>
                <w:rtl/>
              </w:rPr>
              <w:t>.)</w:t>
            </w:r>
          </w:p>
          <w:p w:rsidR="00843E21" w:rsidRPr="00E754D6" w:rsidRDefault="00843E21" w:rsidP="00E754D6">
            <w:pPr>
              <w:bidi/>
              <w:rPr>
                <w:rFonts w:cs="B Lotus"/>
                <w:b/>
                <w:bCs/>
                <w:i/>
                <w:iCs/>
                <w:color w:val="A6A6A6"/>
              </w:rPr>
            </w:pPr>
          </w:p>
          <w:p w:rsidR="00843E21" w:rsidRPr="00E754D6" w:rsidRDefault="00843E21" w:rsidP="00942FD0">
            <w:pPr>
              <w:bidi/>
              <w:spacing w:line="360" w:lineRule="auto"/>
              <w:ind w:left="720"/>
              <w:rPr>
                <w:rFonts w:cs="B Lotus"/>
                <w:b/>
                <w:bCs/>
                <w:rtl/>
              </w:rPr>
            </w:pPr>
          </w:p>
        </w:tc>
      </w:tr>
    </w:tbl>
    <w:p w:rsidR="00CA372E" w:rsidRDefault="00CA372E" w:rsidP="00CA372E">
      <w:pPr>
        <w:bidi/>
        <w:ind w:left="-514"/>
        <w:rPr>
          <w:rFonts w:cs="B Mitra"/>
          <w:b/>
          <w:bCs/>
          <w:sz w:val="28"/>
          <w:szCs w:val="28"/>
          <w:rtl/>
        </w:rPr>
      </w:pPr>
    </w:p>
    <w:p w:rsidR="00CA372E" w:rsidRDefault="00CA372E" w:rsidP="00FF0F8B">
      <w:pPr>
        <w:bidi/>
        <w:rPr>
          <w:rFonts w:cs="B Lotus"/>
          <w:b/>
          <w:bCs/>
          <w:i/>
          <w:iCs/>
          <w:color w:val="A6A6A6"/>
          <w:sz w:val="22"/>
          <w:szCs w:val="22"/>
          <w:rtl/>
        </w:rPr>
      </w:pPr>
      <w:r w:rsidRPr="00CA372E">
        <w:rPr>
          <w:rFonts w:cs="B Lotus" w:hint="cs"/>
          <w:b/>
          <w:bCs/>
          <w:sz w:val="28"/>
          <w:szCs w:val="28"/>
          <w:rtl/>
        </w:rPr>
        <w:t>بهره بردار كه</w:t>
      </w:r>
      <w:r w:rsidR="00FF0F8B">
        <w:rPr>
          <w:rFonts w:cs="B Lotus" w:hint="cs"/>
          <w:b/>
          <w:bCs/>
          <w:sz w:val="28"/>
          <w:szCs w:val="28"/>
          <w:rtl/>
        </w:rPr>
        <w:t xml:space="preserve"> حاصل مطالعات را بكار خواهد برد</w:t>
      </w:r>
      <w:r w:rsidRPr="00DD70E3">
        <w:rPr>
          <w:rFonts w:cs="B Lotus" w:hint="cs"/>
          <w:b/>
          <w:bCs/>
          <w:sz w:val="28"/>
          <w:szCs w:val="28"/>
          <w:rtl/>
        </w:rPr>
        <w:t>:</w:t>
      </w:r>
      <w:r w:rsidR="00D11633" w:rsidRPr="00E754D6">
        <w:rPr>
          <w:rFonts w:cs="B Lotus" w:hint="cs"/>
          <w:b/>
          <w:bCs/>
          <w:i/>
          <w:iCs/>
          <w:color w:val="A6A6A6"/>
          <w:sz w:val="22"/>
          <w:szCs w:val="22"/>
          <w:rtl/>
        </w:rPr>
        <w:t xml:space="preserve"> </w:t>
      </w:r>
      <w:r w:rsidR="00FF0F8B" w:rsidRPr="00E754D6">
        <w:rPr>
          <w:rFonts w:cs="B Lotus" w:hint="cs"/>
          <w:b/>
          <w:bCs/>
          <w:i/>
          <w:iCs/>
          <w:color w:val="A6A6A6"/>
          <w:sz w:val="22"/>
          <w:szCs w:val="22"/>
          <w:rtl/>
        </w:rPr>
        <w:t>(</w:t>
      </w:r>
      <w:r w:rsidR="00DD70E3" w:rsidRPr="00E754D6">
        <w:rPr>
          <w:rFonts w:cs="B Lotus" w:hint="cs"/>
          <w:b/>
          <w:bCs/>
          <w:i/>
          <w:iCs/>
          <w:color w:val="A6A6A6"/>
          <w:sz w:val="22"/>
          <w:szCs w:val="22"/>
          <w:rtl/>
        </w:rPr>
        <w:t>لازم است</w:t>
      </w:r>
      <w:r w:rsidR="00FF0F8B" w:rsidRPr="00E754D6">
        <w:rPr>
          <w:rFonts w:cs="B Lotus" w:hint="cs"/>
          <w:b/>
          <w:bCs/>
          <w:i/>
          <w:iCs/>
          <w:color w:val="A6A6A6"/>
          <w:sz w:val="22"/>
          <w:szCs w:val="22"/>
          <w:rtl/>
        </w:rPr>
        <w:t xml:space="preserve"> </w:t>
      </w:r>
      <w:r w:rsidR="00D11633" w:rsidRPr="00E754D6">
        <w:rPr>
          <w:rFonts w:cs="B Lotus" w:hint="cs"/>
          <w:b/>
          <w:bCs/>
          <w:i/>
          <w:iCs/>
          <w:color w:val="A6A6A6"/>
          <w:sz w:val="22"/>
          <w:szCs w:val="22"/>
          <w:rtl/>
        </w:rPr>
        <w:t xml:space="preserve">مستندات مرتبط با تقاضا محور بودن طرح پيوست </w:t>
      </w:r>
      <w:r w:rsidR="00FF0F8B" w:rsidRPr="00E754D6">
        <w:rPr>
          <w:rFonts w:cs="B Lotus" w:hint="cs"/>
          <w:b/>
          <w:bCs/>
          <w:i/>
          <w:iCs/>
          <w:color w:val="A6A6A6"/>
          <w:sz w:val="22"/>
          <w:szCs w:val="22"/>
          <w:rtl/>
        </w:rPr>
        <w:t>گردد</w:t>
      </w:r>
      <w:r w:rsidR="00D11633" w:rsidRPr="00E754D6">
        <w:rPr>
          <w:rFonts w:cs="B Lotus" w:hint="cs"/>
          <w:b/>
          <w:bCs/>
          <w:i/>
          <w:iCs/>
          <w:color w:val="A6A6A6"/>
          <w:sz w:val="22"/>
          <w:szCs w:val="22"/>
          <w:rtl/>
        </w:rPr>
        <w:t>.)</w:t>
      </w:r>
    </w:p>
    <w:p w:rsidR="00AB70E4" w:rsidRPr="00CA372E" w:rsidRDefault="00AB70E4" w:rsidP="00AB70E4">
      <w:pPr>
        <w:bidi/>
        <w:rPr>
          <w:rFonts w:cs="B Lotus"/>
          <w:b/>
          <w:bCs/>
          <w:sz w:val="28"/>
          <w:szCs w:val="28"/>
          <w:rtl/>
        </w:rPr>
      </w:pPr>
    </w:p>
    <w:p w:rsidR="00CA372E" w:rsidRPr="002777CB" w:rsidRDefault="00CA372E" w:rsidP="00942FD0">
      <w:pPr>
        <w:bidi/>
        <w:rPr>
          <w:rFonts w:cs="B Lotus"/>
          <w:b/>
          <w:bCs/>
          <w:color w:val="000000"/>
          <w:sz w:val="28"/>
          <w:szCs w:val="28"/>
          <w:rtl/>
        </w:rPr>
      </w:pPr>
      <w:r w:rsidRPr="002777CB">
        <w:rPr>
          <w:rFonts w:cs="B Lotus" w:hint="cs"/>
          <w:b/>
          <w:bCs/>
          <w:color w:val="000000"/>
          <w:sz w:val="28"/>
          <w:szCs w:val="28"/>
          <w:rtl/>
        </w:rPr>
        <w:t>مبلغ پيشنهادي:</w:t>
      </w:r>
      <w:r w:rsidR="00137837" w:rsidRPr="002777CB">
        <w:rPr>
          <w:rFonts w:cs="B Lotus" w:hint="cs"/>
          <w:b/>
          <w:bCs/>
          <w:i/>
          <w:iCs/>
          <w:color w:val="000000"/>
          <w:rtl/>
        </w:rPr>
        <w:t xml:space="preserve"> </w:t>
      </w:r>
    </w:p>
    <w:p w:rsidR="00CA372E" w:rsidRDefault="00CA372E" w:rsidP="00942FD0">
      <w:pPr>
        <w:bidi/>
        <w:rPr>
          <w:rtl/>
          <w:lang w:bidi="fa-IR"/>
        </w:rPr>
      </w:pPr>
      <w:r w:rsidRPr="002777CB">
        <w:rPr>
          <w:rFonts w:cs="B Lotus" w:hint="cs"/>
          <w:b/>
          <w:bCs/>
          <w:color w:val="000000"/>
          <w:sz w:val="28"/>
          <w:szCs w:val="28"/>
          <w:rtl/>
        </w:rPr>
        <w:t>مدت زمان اجراي طرح</w:t>
      </w:r>
      <w:r w:rsidR="000D2500">
        <w:rPr>
          <w:rFonts w:cs="B Lotus" w:hint="cs"/>
          <w:b/>
          <w:bCs/>
          <w:i/>
          <w:iCs/>
          <w:color w:val="000000"/>
          <w:rtl/>
        </w:rPr>
        <w:t xml:space="preserve">: </w:t>
      </w:r>
    </w:p>
    <w:sectPr w:rsidR="00CA372E" w:rsidSect="00995D39">
      <w:headerReference w:type="default" r:id="rId7"/>
      <w:footerReference w:type="default" r:id="rId8"/>
      <w:pgSz w:w="11906" w:h="16838" w:code="9"/>
      <w:pgMar w:top="1134" w:right="1134" w:bottom="1134" w:left="11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56D1" w:rsidRDefault="001656D1">
      <w:r>
        <w:separator/>
      </w:r>
    </w:p>
  </w:endnote>
  <w:endnote w:type="continuationSeparator" w:id="0">
    <w:p w:rsidR="001656D1" w:rsidRDefault="00165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2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Traffic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77CB" w:rsidRDefault="002777C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07F6C">
      <w:rPr>
        <w:noProof/>
      </w:rPr>
      <w:t>2</w:t>
    </w:r>
    <w:r>
      <w:rPr>
        <w:noProof/>
      </w:rPr>
      <w:fldChar w:fldCharType="end"/>
    </w:r>
  </w:p>
  <w:p w:rsidR="00AF3C9F" w:rsidRDefault="00AF3C9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56D1" w:rsidRDefault="001656D1">
      <w:r>
        <w:separator/>
      </w:r>
    </w:p>
  </w:footnote>
  <w:footnote w:type="continuationSeparator" w:id="0">
    <w:p w:rsidR="001656D1" w:rsidRDefault="001656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3C9F" w:rsidRDefault="00AF3C9F">
    <w:pPr>
      <w:pStyle w:val="Header"/>
      <w:rPr>
        <w:rtl/>
      </w:rPr>
    </w:pPr>
  </w:p>
  <w:p w:rsidR="00AF3C9F" w:rsidRDefault="00AF3C9F">
    <w:pPr>
      <w:pStyle w:val="Header"/>
      <w:rPr>
        <w:rtl/>
      </w:rPr>
    </w:pPr>
  </w:p>
  <w:tbl>
    <w:tblPr>
      <w:tblpPr w:leftFromText="180" w:rightFromText="180" w:horzAnchor="margin" w:tblpXSpec="center" w:tblpY="-617"/>
      <w:bidiVisual/>
      <w:tblW w:w="10206" w:type="dxa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6" w:space="0" w:color="auto"/>
        <w:insideV w:val="single" w:sz="6" w:space="0" w:color="auto"/>
      </w:tblBorders>
      <w:tblLook w:val="01E0" w:firstRow="1" w:lastRow="1" w:firstColumn="1" w:lastColumn="1" w:noHBand="0" w:noVBand="0"/>
    </w:tblPr>
    <w:tblGrid>
      <w:gridCol w:w="3685"/>
      <w:gridCol w:w="3260"/>
      <w:gridCol w:w="1985"/>
      <w:gridCol w:w="1276"/>
    </w:tblGrid>
    <w:tr w:rsidR="00AF3C9F" w:rsidTr="004E7FEB">
      <w:trPr>
        <w:cantSplit/>
        <w:trHeight w:val="1358"/>
        <w:tblHeader/>
      </w:trPr>
      <w:tc>
        <w:tcPr>
          <w:tcW w:w="3685" w:type="dxa"/>
          <w:vAlign w:val="center"/>
        </w:tcPr>
        <w:p w:rsidR="00AF3C9F" w:rsidRDefault="00C17127" w:rsidP="009A559E">
          <w:pPr>
            <w:bidi/>
            <w:jc w:val="center"/>
            <w:rPr>
              <w:rtl/>
            </w:rPr>
          </w:pPr>
          <w:r w:rsidRPr="00E754D6">
            <w:rPr>
              <w:rFonts w:cs="Nazanin"/>
              <w:b/>
              <w:bCs/>
              <w:noProof/>
              <w:sz w:val="28"/>
              <w:szCs w:val="28"/>
            </w:rPr>
            <w:drawing>
              <wp:inline distT="0" distB="0" distL="0" distR="0">
                <wp:extent cx="440055" cy="415290"/>
                <wp:effectExtent l="0" t="0" r="0" b="0"/>
                <wp:docPr id="1" name="Picture 2" descr="ꑸҟꒀҟ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ꑸҟꒀҟ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0055" cy="415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AF3C9F" w:rsidRDefault="00AF3C9F" w:rsidP="009A559E">
          <w:pPr>
            <w:bidi/>
            <w:rPr>
              <w:rFonts w:cs="B Lotus"/>
              <w:rtl/>
            </w:rPr>
          </w:pPr>
          <w:r w:rsidRPr="003A6DF6">
            <w:rPr>
              <w:rFonts w:cs="B Lotus"/>
              <w:rtl/>
            </w:rPr>
            <w:t>سازمان صنايع كوچك و شهركهاي صنعتي ايران</w:t>
          </w:r>
        </w:p>
        <w:p w:rsidR="009F6306" w:rsidRPr="009F6306" w:rsidRDefault="009F6306" w:rsidP="009F6306">
          <w:pPr>
            <w:jc w:val="center"/>
            <w:rPr>
              <w:rFonts w:cs="B Lotus"/>
              <w:sz w:val="18"/>
              <w:szCs w:val="18"/>
              <w:rtl/>
            </w:rPr>
          </w:pPr>
          <w:r w:rsidRPr="009F6306">
            <w:rPr>
              <w:rFonts w:cs="B Lotus" w:hint="cs"/>
              <w:sz w:val="18"/>
              <w:szCs w:val="18"/>
              <w:rtl/>
            </w:rPr>
            <w:t>معاونت برنامه‌ريزي و امور‌اقتصادي</w:t>
          </w:r>
        </w:p>
      </w:tc>
      <w:tc>
        <w:tcPr>
          <w:tcW w:w="3260" w:type="dxa"/>
          <w:vAlign w:val="center"/>
        </w:tcPr>
        <w:p w:rsidR="00AF3C9F" w:rsidRPr="00CA10E5" w:rsidRDefault="00AF3C9F" w:rsidP="009F6306">
          <w:pPr>
            <w:jc w:val="center"/>
            <w:rPr>
              <w:rFonts w:cs="B Titr"/>
              <w:b/>
              <w:bCs/>
              <w:sz w:val="28"/>
              <w:szCs w:val="28"/>
              <w:rtl/>
            </w:rPr>
          </w:pPr>
          <w:r w:rsidRPr="00CA10E5">
            <w:rPr>
              <w:rFonts w:cs="B Titr" w:hint="cs"/>
              <w:sz w:val="20"/>
              <w:szCs w:val="20"/>
              <w:rtl/>
            </w:rPr>
            <w:t>بسته</w:t>
          </w:r>
          <w:r w:rsidRPr="00CA10E5">
            <w:rPr>
              <w:rFonts w:cs="B Titr"/>
              <w:sz w:val="20"/>
              <w:szCs w:val="20"/>
              <w:rtl/>
            </w:rPr>
            <w:t xml:space="preserve"> </w:t>
          </w:r>
          <w:r w:rsidRPr="00CA10E5">
            <w:rPr>
              <w:rFonts w:cs="B Titr" w:hint="cs"/>
              <w:sz w:val="20"/>
              <w:szCs w:val="20"/>
              <w:rtl/>
            </w:rPr>
            <w:t>اجرايي</w:t>
          </w:r>
          <w:r w:rsidRPr="00CA10E5">
            <w:rPr>
              <w:rFonts w:cs="B Titr"/>
              <w:sz w:val="20"/>
              <w:szCs w:val="20"/>
              <w:rtl/>
            </w:rPr>
            <w:t xml:space="preserve"> </w:t>
          </w:r>
          <w:r w:rsidRPr="00CA10E5">
            <w:rPr>
              <w:rFonts w:cs="B Titr" w:hint="cs"/>
              <w:sz w:val="20"/>
              <w:szCs w:val="20"/>
              <w:rtl/>
            </w:rPr>
            <w:t>نحوه انجام</w:t>
          </w:r>
          <w:r w:rsidRPr="00CA10E5">
            <w:rPr>
              <w:rFonts w:cs="B Titr"/>
              <w:sz w:val="20"/>
              <w:szCs w:val="20"/>
              <w:rtl/>
            </w:rPr>
            <w:t xml:space="preserve"> </w:t>
          </w:r>
          <w:r w:rsidRPr="00CA10E5">
            <w:rPr>
              <w:rFonts w:cs="B Titr" w:hint="cs"/>
              <w:sz w:val="20"/>
              <w:szCs w:val="20"/>
              <w:rtl/>
            </w:rPr>
            <w:t>طرح هاي</w:t>
          </w:r>
          <w:r w:rsidRPr="00CA10E5">
            <w:rPr>
              <w:rFonts w:cs="B Titr"/>
              <w:sz w:val="20"/>
              <w:szCs w:val="20"/>
              <w:rtl/>
            </w:rPr>
            <w:t xml:space="preserve"> </w:t>
          </w:r>
          <w:r w:rsidRPr="00CA10E5">
            <w:rPr>
              <w:rFonts w:cs="B Titr" w:hint="cs"/>
              <w:sz w:val="20"/>
              <w:szCs w:val="20"/>
              <w:rtl/>
            </w:rPr>
            <w:t>پژوهشي</w:t>
          </w:r>
          <w:r w:rsidRPr="00CA10E5">
            <w:rPr>
              <w:rFonts w:cs="B Titr"/>
              <w:sz w:val="20"/>
              <w:szCs w:val="20"/>
              <w:rtl/>
            </w:rPr>
            <w:t xml:space="preserve"> </w:t>
          </w:r>
          <w:r w:rsidR="009F6306">
            <w:rPr>
              <w:rFonts w:cs="B Titr" w:hint="cs"/>
              <w:sz w:val="20"/>
              <w:szCs w:val="20"/>
              <w:rtl/>
              <w:lang w:bidi="fa-IR"/>
            </w:rPr>
            <w:t xml:space="preserve">در </w:t>
          </w:r>
          <w:r w:rsidRPr="00CA10E5">
            <w:rPr>
              <w:rFonts w:cs="B Titr" w:hint="cs"/>
              <w:sz w:val="20"/>
              <w:szCs w:val="20"/>
              <w:rtl/>
            </w:rPr>
            <w:t>سازمان</w:t>
          </w:r>
          <w:r w:rsidRPr="00CA10E5">
            <w:rPr>
              <w:rFonts w:cs="B Titr"/>
              <w:sz w:val="20"/>
              <w:szCs w:val="20"/>
              <w:rtl/>
            </w:rPr>
            <w:t xml:space="preserve"> </w:t>
          </w:r>
          <w:r w:rsidRPr="00CA10E5">
            <w:rPr>
              <w:rFonts w:cs="B Titr" w:hint="cs"/>
              <w:sz w:val="20"/>
              <w:szCs w:val="20"/>
              <w:rtl/>
            </w:rPr>
            <w:t>و</w:t>
          </w:r>
          <w:r w:rsidRPr="00CA10E5">
            <w:rPr>
              <w:rFonts w:cs="B Titr"/>
              <w:sz w:val="20"/>
              <w:szCs w:val="20"/>
              <w:rtl/>
            </w:rPr>
            <w:t xml:space="preserve"> </w:t>
          </w:r>
          <w:r w:rsidRPr="00CA10E5">
            <w:rPr>
              <w:rFonts w:cs="B Titr" w:hint="cs"/>
              <w:sz w:val="20"/>
              <w:szCs w:val="20"/>
              <w:rtl/>
            </w:rPr>
            <w:t>شركت هاي</w:t>
          </w:r>
          <w:r w:rsidRPr="00CA10E5">
            <w:rPr>
              <w:rFonts w:cs="B Titr"/>
              <w:sz w:val="20"/>
              <w:szCs w:val="20"/>
              <w:rtl/>
            </w:rPr>
            <w:t xml:space="preserve"> </w:t>
          </w:r>
          <w:r w:rsidRPr="00CA10E5">
            <w:rPr>
              <w:rFonts w:cs="B Titr" w:hint="cs"/>
              <w:sz w:val="20"/>
              <w:szCs w:val="20"/>
              <w:rtl/>
            </w:rPr>
            <w:t>تابعه</w:t>
          </w:r>
        </w:p>
      </w:tc>
      <w:tc>
        <w:tcPr>
          <w:tcW w:w="1985" w:type="dxa"/>
          <w:vAlign w:val="center"/>
        </w:tcPr>
        <w:p w:rsidR="009F6306" w:rsidRDefault="00AF3C9F" w:rsidP="00AF3C9F">
          <w:pPr>
            <w:jc w:val="right"/>
          </w:pPr>
          <w:r w:rsidRPr="00CA10E5">
            <w:rPr>
              <w:rFonts w:cs="B Traffic"/>
              <w:bCs/>
              <w:sz w:val="16"/>
              <w:szCs w:val="16"/>
              <w:rtl/>
            </w:rPr>
            <w:t xml:space="preserve">فرم </w:t>
          </w:r>
          <w:r w:rsidRPr="00CA10E5">
            <w:rPr>
              <w:rFonts w:cs="B Traffic" w:hint="cs"/>
              <w:bCs/>
              <w:sz w:val="16"/>
              <w:szCs w:val="16"/>
              <w:rtl/>
            </w:rPr>
            <w:t xml:space="preserve">شماره </w:t>
          </w:r>
          <w:r>
            <w:rPr>
              <w:rFonts w:cs="B Traffic" w:hint="cs"/>
              <w:bCs/>
              <w:sz w:val="16"/>
              <w:szCs w:val="16"/>
              <w:rtl/>
            </w:rPr>
            <w:t>1</w:t>
          </w:r>
          <w:r w:rsidRPr="00CA10E5">
            <w:rPr>
              <w:rFonts w:cs="B Traffic" w:hint="cs"/>
              <w:bCs/>
              <w:sz w:val="16"/>
              <w:szCs w:val="16"/>
              <w:rtl/>
            </w:rPr>
            <w:t xml:space="preserve"> : </w:t>
          </w:r>
          <w:r>
            <w:rPr>
              <w:rtl/>
            </w:rPr>
            <w:t xml:space="preserve"> </w:t>
          </w:r>
        </w:p>
        <w:p w:rsidR="00AF3C9F" w:rsidRPr="00CA10E5" w:rsidRDefault="00AF3C9F" w:rsidP="00AF3C9F">
          <w:pPr>
            <w:jc w:val="right"/>
            <w:rPr>
              <w:rFonts w:cs="B Traffic"/>
              <w:bCs/>
              <w:sz w:val="16"/>
              <w:szCs w:val="16"/>
              <w:rtl/>
              <w:lang w:bidi="fa-IR"/>
            </w:rPr>
          </w:pPr>
          <w:r w:rsidRPr="00AF3C9F">
            <w:rPr>
              <w:rFonts w:cs="B Traffic"/>
              <w:bCs/>
              <w:sz w:val="16"/>
              <w:szCs w:val="16"/>
              <w:rtl/>
            </w:rPr>
            <w:t xml:space="preserve">پيشنهاد طرح هاي </w:t>
          </w:r>
          <w:r w:rsidR="004E7FEB">
            <w:rPr>
              <w:rFonts w:cs="B Traffic" w:hint="cs"/>
              <w:bCs/>
              <w:sz w:val="16"/>
              <w:szCs w:val="16"/>
              <w:rtl/>
            </w:rPr>
            <w:t>پژوهش</w:t>
          </w:r>
          <w:r w:rsidR="004E7FEB">
            <w:rPr>
              <w:rFonts w:cs="B Traffic" w:hint="cs"/>
              <w:bCs/>
              <w:sz w:val="16"/>
              <w:szCs w:val="16"/>
              <w:rtl/>
              <w:lang w:bidi="fa-IR"/>
            </w:rPr>
            <w:t>ي و مطالعاتي</w:t>
          </w:r>
        </w:p>
      </w:tc>
      <w:tc>
        <w:tcPr>
          <w:tcW w:w="1276" w:type="dxa"/>
          <w:vAlign w:val="center"/>
        </w:tcPr>
        <w:p w:rsidR="00D07923" w:rsidRPr="00D07923" w:rsidRDefault="009F6306" w:rsidP="00D07923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  <w:between w:val="single" w:sz="4" w:space="1" w:color="auto"/>
              <w:bar w:val="single" w:sz="4" w:color="auto"/>
            </w:pBdr>
            <w:jc w:val="center"/>
            <w:rPr>
              <w:rFonts w:cs="B Lotus"/>
              <w:sz w:val="18"/>
              <w:szCs w:val="18"/>
              <w:rtl/>
              <w:lang w:bidi="fa-IR"/>
            </w:rPr>
          </w:pPr>
          <w:r w:rsidRPr="00D07923">
            <w:rPr>
              <w:rFonts w:cs="B Lotus" w:hint="cs"/>
              <w:sz w:val="18"/>
              <w:szCs w:val="18"/>
              <w:rtl/>
            </w:rPr>
            <w:t>دي ماه</w:t>
          </w:r>
          <w:r w:rsidR="00D07923" w:rsidRPr="00D07923">
            <w:rPr>
              <w:rFonts w:cs="B Lotus" w:hint="cs"/>
              <w:sz w:val="18"/>
              <w:szCs w:val="18"/>
              <w:rtl/>
            </w:rPr>
            <w:t xml:space="preserve"> 1392</w:t>
          </w:r>
          <w:r w:rsidRPr="00D07923">
            <w:rPr>
              <w:rFonts w:cs="B Lotus" w:hint="cs"/>
              <w:sz w:val="18"/>
              <w:szCs w:val="18"/>
              <w:rtl/>
            </w:rPr>
            <w:t xml:space="preserve"> </w:t>
          </w:r>
        </w:p>
        <w:p w:rsidR="00AF3C9F" w:rsidRPr="009F6306" w:rsidRDefault="00D07923" w:rsidP="00D07923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  <w:between w:val="single" w:sz="4" w:space="1" w:color="auto"/>
              <w:bar w:val="single" w:sz="4" w:color="auto"/>
            </w:pBdr>
            <w:ind w:left="-514"/>
            <w:jc w:val="right"/>
            <w:rPr>
              <w:rFonts w:cs="B Lotus"/>
              <w:sz w:val="22"/>
              <w:szCs w:val="22"/>
              <w:rtl/>
            </w:rPr>
          </w:pPr>
          <w:r w:rsidRPr="00D07923">
            <w:rPr>
              <w:rFonts w:cs="B Lotus" w:hint="cs"/>
              <w:b/>
              <w:bCs/>
              <w:sz w:val="18"/>
              <w:szCs w:val="18"/>
              <w:rtl/>
            </w:rPr>
            <w:t xml:space="preserve">  </w:t>
          </w:r>
          <w:r w:rsidRPr="00D07923">
            <w:rPr>
              <w:rFonts w:cs="B Lotus" w:hint="cs"/>
              <w:b/>
              <w:bCs/>
              <w:sz w:val="18"/>
              <w:szCs w:val="18"/>
              <w:rtl/>
              <w:lang w:bidi="fa-IR"/>
            </w:rPr>
            <w:t xml:space="preserve">از 2 </w:t>
          </w:r>
          <w:r w:rsidR="000651F2" w:rsidRPr="00CA10E5">
            <w:rPr>
              <w:rFonts w:cs="B Traffic"/>
              <w:b/>
              <w:bCs/>
              <w:sz w:val="18"/>
              <w:szCs w:val="18"/>
            </w:rPr>
            <w:fldChar w:fldCharType="begin"/>
          </w:r>
          <w:r w:rsidRPr="00CA10E5">
            <w:rPr>
              <w:rFonts w:cs="B Traffic"/>
              <w:b/>
              <w:bCs/>
              <w:sz w:val="18"/>
              <w:szCs w:val="18"/>
            </w:rPr>
            <w:instrText xml:space="preserve"> PAGE   \* MERGEFORMAT </w:instrText>
          </w:r>
          <w:r w:rsidR="000651F2" w:rsidRPr="00CA10E5">
            <w:rPr>
              <w:rFonts w:cs="B Traffic"/>
              <w:b/>
              <w:bCs/>
              <w:sz w:val="18"/>
              <w:szCs w:val="18"/>
            </w:rPr>
            <w:fldChar w:fldCharType="separate"/>
          </w:r>
          <w:r w:rsidR="00307F6C">
            <w:rPr>
              <w:rFonts w:cs="B Traffic"/>
              <w:b/>
              <w:bCs/>
              <w:noProof/>
              <w:sz w:val="18"/>
              <w:szCs w:val="18"/>
            </w:rPr>
            <w:t>2</w:t>
          </w:r>
          <w:r w:rsidR="000651F2" w:rsidRPr="00CA10E5">
            <w:rPr>
              <w:rFonts w:cs="B Traffic"/>
              <w:b/>
              <w:bCs/>
              <w:sz w:val="18"/>
              <w:szCs w:val="18"/>
            </w:rPr>
            <w:fldChar w:fldCharType="end"/>
          </w:r>
          <w:r w:rsidRPr="0018046F">
            <w:rPr>
              <w:rFonts w:cs="B Traffic"/>
              <w:b/>
              <w:bCs/>
            </w:rPr>
            <w:t xml:space="preserve"> </w:t>
          </w:r>
          <w:r>
            <w:rPr>
              <w:rFonts w:cs="B Traffic" w:hint="cs"/>
              <w:b/>
              <w:bCs/>
              <w:rtl/>
            </w:rPr>
            <w:t xml:space="preserve"> </w:t>
          </w:r>
          <w:r w:rsidRPr="00D07923">
            <w:rPr>
              <w:rFonts w:cs="B Lotus" w:hint="cs"/>
              <w:b/>
              <w:bCs/>
              <w:sz w:val="20"/>
              <w:szCs w:val="20"/>
              <w:rtl/>
            </w:rPr>
            <w:t>صفحه</w:t>
          </w:r>
        </w:p>
      </w:tc>
    </w:tr>
  </w:tbl>
  <w:p w:rsidR="00AF3C9F" w:rsidRDefault="00AF3C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1329D1"/>
    <w:multiLevelType w:val="hybridMultilevel"/>
    <w:tmpl w:val="CC6AB9FC"/>
    <w:lvl w:ilvl="0" w:tplc="7D1890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DE5B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269E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A08F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A888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2697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9E5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06FE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0435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8C933E2"/>
    <w:multiLevelType w:val="hybridMultilevel"/>
    <w:tmpl w:val="4BB01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C06F26"/>
    <w:multiLevelType w:val="hybridMultilevel"/>
    <w:tmpl w:val="A4503DF0"/>
    <w:lvl w:ilvl="0" w:tplc="47EC7BE6">
      <w:start w:val="1"/>
      <w:numFmt w:val="decimal"/>
      <w:lvlText w:val="%1-"/>
      <w:lvlJc w:val="left"/>
      <w:pPr>
        <w:tabs>
          <w:tab w:val="num" w:pos="2633"/>
        </w:tabs>
        <w:ind w:left="2633" w:hanging="1455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58"/>
        </w:tabs>
        <w:ind w:left="22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8"/>
        </w:tabs>
        <w:ind w:left="29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8"/>
        </w:tabs>
        <w:ind w:left="36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8"/>
        </w:tabs>
        <w:ind w:left="44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8"/>
        </w:tabs>
        <w:ind w:left="51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8"/>
        </w:tabs>
        <w:ind w:left="58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8"/>
        </w:tabs>
        <w:ind w:left="65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8"/>
        </w:tabs>
        <w:ind w:left="7298" w:hanging="180"/>
      </w:pPr>
    </w:lvl>
  </w:abstractNum>
  <w:abstractNum w:abstractNumId="3">
    <w:nsid w:val="2AA64E20"/>
    <w:multiLevelType w:val="hybridMultilevel"/>
    <w:tmpl w:val="D4EC1472"/>
    <w:lvl w:ilvl="0" w:tplc="A81833E8">
      <w:start w:val="1"/>
      <w:numFmt w:val="decimal"/>
      <w:lvlText w:val="%1-"/>
      <w:lvlJc w:val="left"/>
      <w:pPr>
        <w:ind w:left="720" w:hanging="360"/>
      </w:pPr>
      <w:rPr>
        <w:rFonts w:ascii="2Nazanin" w:cs="2Nazani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30161F"/>
    <w:multiLevelType w:val="hybridMultilevel"/>
    <w:tmpl w:val="8FA432A4"/>
    <w:lvl w:ilvl="0" w:tplc="E724044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4A8BB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4CF03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28EE3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1C255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240F0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D2284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3659E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C0C45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E5A69D2"/>
    <w:multiLevelType w:val="hybridMultilevel"/>
    <w:tmpl w:val="6540A718"/>
    <w:lvl w:ilvl="0" w:tplc="7C16B86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F411817"/>
    <w:multiLevelType w:val="hybridMultilevel"/>
    <w:tmpl w:val="C2CCA4EC"/>
    <w:lvl w:ilvl="0" w:tplc="7646FCBC">
      <w:start w:val="1"/>
      <w:numFmt w:val="decimal"/>
      <w:pStyle w:val="Heading4"/>
      <w:lvlText w:val="%1-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F6B4F9F"/>
    <w:multiLevelType w:val="hybridMultilevel"/>
    <w:tmpl w:val="4DEE19D8"/>
    <w:lvl w:ilvl="0" w:tplc="B9989CCA">
      <w:start w:val="1"/>
      <w:numFmt w:val="decimal"/>
      <w:lvlText w:val="%1-"/>
      <w:lvlJc w:val="left"/>
      <w:pPr>
        <w:ind w:left="720" w:hanging="360"/>
      </w:pPr>
      <w:rPr>
        <w:rFonts w:ascii="Tahoma" w:eastAsia="Times New Roman" w:hAnsi="Tahoma" w:cs="B Nazanin"/>
        <w:b/>
        <w:color w:val="00000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097E42"/>
    <w:multiLevelType w:val="hybridMultilevel"/>
    <w:tmpl w:val="F7C6E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9757A96"/>
    <w:multiLevelType w:val="hybridMultilevel"/>
    <w:tmpl w:val="3E0A68BE"/>
    <w:lvl w:ilvl="0" w:tplc="E00CEB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1B790B"/>
    <w:multiLevelType w:val="hybridMultilevel"/>
    <w:tmpl w:val="69BCF210"/>
    <w:lvl w:ilvl="0" w:tplc="D22424D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AE5DC2"/>
    <w:multiLevelType w:val="hybridMultilevel"/>
    <w:tmpl w:val="F9EC60E0"/>
    <w:lvl w:ilvl="0" w:tplc="7C16B86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0FF15AB"/>
    <w:multiLevelType w:val="hybridMultilevel"/>
    <w:tmpl w:val="1E0AC2A2"/>
    <w:lvl w:ilvl="0" w:tplc="DF762E1A">
      <w:numFmt w:val="bullet"/>
      <w:lvlText w:val="-"/>
      <w:lvlJc w:val="left"/>
      <w:pPr>
        <w:ind w:left="792" w:hanging="360"/>
      </w:pPr>
      <w:rPr>
        <w:rFonts w:ascii="Calibri" w:eastAsia="Calibri" w:hAnsi="Calibri" w:cs="B Mitra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>
    <w:nsid w:val="532A44C6"/>
    <w:multiLevelType w:val="multilevel"/>
    <w:tmpl w:val="592A0302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817762E"/>
    <w:multiLevelType w:val="hybridMultilevel"/>
    <w:tmpl w:val="4A4C92C0"/>
    <w:lvl w:ilvl="0" w:tplc="7C16B864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7AD812F6"/>
    <w:multiLevelType w:val="hybridMultilevel"/>
    <w:tmpl w:val="592A0302"/>
    <w:lvl w:ilvl="0" w:tplc="7C16B86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5"/>
  </w:num>
  <w:num w:numId="3">
    <w:abstractNumId w:val="14"/>
  </w:num>
  <w:num w:numId="4">
    <w:abstractNumId w:val="6"/>
  </w:num>
  <w:num w:numId="5">
    <w:abstractNumId w:val="11"/>
  </w:num>
  <w:num w:numId="6">
    <w:abstractNumId w:val="15"/>
  </w:num>
  <w:num w:numId="7">
    <w:abstractNumId w:val="13"/>
  </w:num>
  <w:num w:numId="8">
    <w:abstractNumId w:val="8"/>
  </w:num>
  <w:num w:numId="9">
    <w:abstractNumId w:val="10"/>
  </w:num>
  <w:num w:numId="10">
    <w:abstractNumId w:val="9"/>
  </w:num>
  <w:num w:numId="11">
    <w:abstractNumId w:val="0"/>
  </w:num>
  <w:num w:numId="12">
    <w:abstractNumId w:val="4"/>
  </w:num>
  <w:num w:numId="13">
    <w:abstractNumId w:val="3"/>
  </w:num>
  <w:num w:numId="14">
    <w:abstractNumId w:val="12"/>
  </w:num>
  <w:num w:numId="15">
    <w:abstractNumId w:val="7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xMDA0NTEwNDIwsDBW0lEKTi0uzszPAykwqQUAwdQ98CwAAAA="/>
  </w:docVars>
  <w:rsids>
    <w:rsidRoot w:val="00396EDB"/>
    <w:rsid w:val="00003E94"/>
    <w:rsid w:val="00022E5C"/>
    <w:rsid w:val="0004098E"/>
    <w:rsid w:val="0005643B"/>
    <w:rsid w:val="00064E0F"/>
    <w:rsid w:val="000651F2"/>
    <w:rsid w:val="00093B0D"/>
    <w:rsid w:val="000B0D88"/>
    <w:rsid w:val="000B61DA"/>
    <w:rsid w:val="000D2500"/>
    <w:rsid w:val="000E1BEF"/>
    <w:rsid w:val="001076AB"/>
    <w:rsid w:val="001334F6"/>
    <w:rsid w:val="00135E9C"/>
    <w:rsid w:val="00137837"/>
    <w:rsid w:val="00155DFF"/>
    <w:rsid w:val="00155FAF"/>
    <w:rsid w:val="00161B6B"/>
    <w:rsid w:val="001656D1"/>
    <w:rsid w:val="00167669"/>
    <w:rsid w:val="00180CA1"/>
    <w:rsid w:val="001831C0"/>
    <w:rsid w:val="001A424D"/>
    <w:rsid w:val="001A7AE7"/>
    <w:rsid w:val="001B5FA5"/>
    <w:rsid w:val="001C1209"/>
    <w:rsid w:val="001C6A50"/>
    <w:rsid w:val="001E536E"/>
    <w:rsid w:val="002065FC"/>
    <w:rsid w:val="00224291"/>
    <w:rsid w:val="00240E70"/>
    <w:rsid w:val="00266796"/>
    <w:rsid w:val="00275FE9"/>
    <w:rsid w:val="002777CB"/>
    <w:rsid w:val="0028155A"/>
    <w:rsid w:val="002825B4"/>
    <w:rsid w:val="0028756E"/>
    <w:rsid w:val="002876FD"/>
    <w:rsid w:val="002957F6"/>
    <w:rsid w:val="002A7DAA"/>
    <w:rsid w:val="002B4293"/>
    <w:rsid w:val="002D75A1"/>
    <w:rsid w:val="002E3111"/>
    <w:rsid w:val="002F5CF7"/>
    <w:rsid w:val="003010E4"/>
    <w:rsid w:val="00307F6C"/>
    <w:rsid w:val="00351E82"/>
    <w:rsid w:val="00382E89"/>
    <w:rsid w:val="003844ED"/>
    <w:rsid w:val="00396EDB"/>
    <w:rsid w:val="003A1B62"/>
    <w:rsid w:val="003A4178"/>
    <w:rsid w:val="003A5293"/>
    <w:rsid w:val="003B2C45"/>
    <w:rsid w:val="003C2D1E"/>
    <w:rsid w:val="003E0CD8"/>
    <w:rsid w:val="003F04F5"/>
    <w:rsid w:val="003F08BD"/>
    <w:rsid w:val="004138EB"/>
    <w:rsid w:val="00415E90"/>
    <w:rsid w:val="004202F7"/>
    <w:rsid w:val="00423B70"/>
    <w:rsid w:val="0043092B"/>
    <w:rsid w:val="00433356"/>
    <w:rsid w:val="00462A0F"/>
    <w:rsid w:val="00464DBA"/>
    <w:rsid w:val="00472420"/>
    <w:rsid w:val="00482BC3"/>
    <w:rsid w:val="00495F15"/>
    <w:rsid w:val="004D1F2B"/>
    <w:rsid w:val="004D5A6A"/>
    <w:rsid w:val="004D6FF5"/>
    <w:rsid w:val="004E108A"/>
    <w:rsid w:val="004E7FEB"/>
    <w:rsid w:val="004F4CC8"/>
    <w:rsid w:val="00504663"/>
    <w:rsid w:val="0050665E"/>
    <w:rsid w:val="005251A2"/>
    <w:rsid w:val="00544B27"/>
    <w:rsid w:val="005763CC"/>
    <w:rsid w:val="005844CB"/>
    <w:rsid w:val="005915CE"/>
    <w:rsid w:val="005A0F04"/>
    <w:rsid w:val="005C4D99"/>
    <w:rsid w:val="005D6DCF"/>
    <w:rsid w:val="006006E6"/>
    <w:rsid w:val="0061495E"/>
    <w:rsid w:val="00624279"/>
    <w:rsid w:val="00631252"/>
    <w:rsid w:val="006664DC"/>
    <w:rsid w:val="00667096"/>
    <w:rsid w:val="00671BE7"/>
    <w:rsid w:val="00673170"/>
    <w:rsid w:val="006A3811"/>
    <w:rsid w:val="006B327F"/>
    <w:rsid w:val="006D7BFD"/>
    <w:rsid w:val="006F5440"/>
    <w:rsid w:val="006F579E"/>
    <w:rsid w:val="007012F1"/>
    <w:rsid w:val="007040F7"/>
    <w:rsid w:val="00723C92"/>
    <w:rsid w:val="00744F3D"/>
    <w:rsid w:val="00753990"/>
    <w:rsid w:val="0075622B"/>
    <w:rsid w:val="007941AB"/>
    <w:rsid w:val="007A6045"/>
    <w:rsid w:val="007B58C9"/>
    <w:rsid w:val="007D7AC0"/>
    <w:rsid w:val="007E5074"/>
    <w:rsid w:val="007E71BC"/>
    <w:rsid w:val="00843E21"/>
    <w:rsid w:val="00850F7F"/>
    <w:rsid w:val="00851CCE"/>
    <w:rsid w:val="008612EE"/>
    <w:rsid w:val="008747B4"/>
    <w:rsid w:val="00882212"/>
    <w:rsid w:val="008938D8"/>
    <w:rsid w:val="008D02EE"/>
    <w:rsid w:val="008E11D5"/>
    <w:rsid w:val="008E254F"/>
    <w:rsid w:val="00910AC2"/>
    <w:rsid w:val="009218B2"/>
    <w:rsid w:val="009235C9"/>
    <w:rsid w:val="0093777F"/>
    <w:rsid w:val="00942FD0"/>
    <w:rsid w:val="00961995"/>
    <w:rsid w:val="00962F31"/>
    <w:rsid w:val="009661C3"/>
    <w:rsid w:val="0097194D"/>
    <w:rsid w:val="009723E2"/>
    <w:rsid w:val="009808DF"/>
    <w:rsid w:val="00985DAC"/>
    <w:rsid w:val="00991139"/>
    <w:rsid w:val="00995D39"/>
    <w:rsid w:val="009A446A"/>
    <w:rsid w:val="009A559E"/>
    <w:rsid w:val="009A75A0"/>
    <w:rsid w:val="009C513D"/>
    <w:rsid w:val="009D0097"/>
    <w:rsid w:val="009D17E7"/>
    <w:rsid w:val="009F02CF"/>
    <w:rsid w:val="009F6306"/>
    <w:rsid w:val="009F6D5D"/>
    <w:rsid w:val="00A457AD"/>
    <w:rsid w:val="00A46117"/>
    <w:rsid w:val="00A51012"/>
    <w:rsid w:val="00A527C5"/>
    <w:rsid w:val="00A60AE5"/>
    <w:rsid w:val="00A82095"/>
    <w:rsid w:val="00A963A9"/>
    <w:rsid w:val="00AA0BAE"/>
    <w:rsid w:val="00AB70E4"/>
    <w:rsid w:val="00AC1B26"/>
    <w:rsid w:val="00AC7DC3"/>
    <w:rsid w:val="00AE251A"/>
    <w:rsid w:val="00AF3C9F"/>
    <w:rsid w:val="00AF7074"/>
    <w:rsid w:val="00B03EB4"/>
    <w:rsid w:val="00B101CC"/>
    <w:rsid w:val="00B1190E"/>
    <w:rsid w:val="00B24168"/>
    <w:rsid w:val="00B72343"/>
    <w:rsid w:val="00B7501E"/>
    <w:rsid w:val="00B905D9"/>
    <w:rsid w:val="00B97DF3"/>
    <w:rsid w:val="00BD1F67"/>
    <w:rsid w:val="00BD6DB4"/>
    <w:rsid w:val="00BE1C29"/>
    <w:rsid w:val="00C17127"/>
    <w:rsid w:val="00C56DF6"/>
    <w:rsid w:val="00C57C39"/>
    <w:rsid w:val="00C60255"/>
    <w:rsid w:val="00C726A6"/>
    <w:rsid w:val="00C7572B"/>
    <w:rsid w:val="00C83A92"/>
    <w:rsid w:val="00C92976"/>
    <w:rsid w:val="00CA372E"/>
    <w:rsid w:val="00CA5D3F"/>
    <w:rsid w:val="00CB7EEF"/>
    <w:rsid w:val="00D07923"/>
    <w:rsid w:val="00D11633"/>
    <w:rsid w:val="00D14352"/>
    <w:rsid w:val="00D1481E"/>
    <w:rsid w:val="00D36E96"/>
    <w:rsid w:val="00D72AC5"/>
    <w:rsid w:val="00D74DE2"/>
    <w:rsid w:val="00D758A3"/>
    <w:rsid w:val="00D81747"/>
    <w:rsid w:val="00D87E40"/>
    <w:rsid w:val="00D90E5E"/>
    <w:rsid w:val="00D9201C"/>
    <w:rsid w:val="00D95374"/>
    <w:rsid w:val="00DD11D6"/>
    <w:rsid w:val="00DD70E3"/>
    <w:rsid w:val="00DF2D3F"/>
    <w:rsid w:val="00E02049"/>
    <w:rsid w:val="00E07EB0"/>
    <w:rsid w:val="00E35968"/>
    <w:rsid w:val="00E374E0"/>
    <w:rsid w:val="00E44262"/>
    <w:rsid w:val="00E57C4E"/>
    <w:rsid w:val="00E64E2F"/>
    <w:rsid w:val="00E754D6"/>
    <w:rsid w:val="00E91408"/>
    <w:rsid w:val="00E9731A"/>
    <w:rsid w:val="00EA0655"/>
    <w:rsid w:val="00EB416F"/>
    <w:rsid w:val="00ED5B86"/>
    <w:rsid w:val="00F14CB2"/>
    <w:rsid w:val="00F311DA"/>
    <w:rsid w:val="00F31D37"/>
    <w:rsid w:val="00F36903"/>
    <w:rsid w:val="00F57BF3"/>
    <w:rsid w:val="00F9418E"/>
    <w:rsid w:val="00FA15DC"/>
    <w:rsid w:val="00FD46F9"/>
    <w:rsid w:val="00FE7082"/>
    <w:rsid w:val="00FF0F8B"/>
    <w:rsid w:val="00FF2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A55243F-A7A8-7544-B985-8A49876BB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5D39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995D39"/>
    <w:pPr>
      <w:keepNext/>
      <w:bidi/>
      <w:jc w:val="center"/>
      <w:outlineLvl w:val="0"/>
    </w:pPr>
    <w:rPr>
      <w:rFonts w:cs="B Yagut"/>
      <w:b/>
      <w:bCs/>
      <w:sz w:val="36"/>
      <w:szCs w:val="36"/>
    </w:rPr>
  </w:style>
  <w:style w:type="paragraph" w:styleId="Heading2">
    <w:name w:val="heading 2"/>
    <w:basedOn w:val="Normal"/>
    <w:next w:val="Normal"/>
    <w:qFormat/>
    <w:rsid w:val="00995D39"/>
    <w:pPr>
      <w:keepNext/>
      <w:bidi/>
      <w:jc w:val="center"/>
      <w:outlineLvl w:val="1"/>
    </w:pPr>
    <w:rPr>
      <w:rFonts w:cs="B Compset"/>
      <w:b/>
      <w:bCs/>
      <w:sz w:val="52"/>
      <w:szCs w:val="52"/>
    </w:rPr>
  </w:style>
  <w:style w:type="paragraph" w:styleId="Heading3">
    <w:name w:val="heading 3"/>
    <w:basedOn w:val="Normal"/>
    <w:next w:val="Normal"/>
    <w:qFormat/>
    <w:rsid w:val="00995D39"/>
    <w:pPr>
      <w:keepNext/>
      <w:bidi/>
      <w:jc w:val="both"/>
      <w:outlineLvl w:val="2"/>
    </w:pPr>
    <w:rPr>
      <w:rFonts w:cs="B Zar"/>
      <w:sz w:val="32"/>
      <w:szCs w:val="32"/>
      <w:u w:val="single"/>
    </w:rPr>
  </w:style>
  <w:style w:type="paragraph" w:styleId="Heading4">
    <w:name w:val="heading 4"/>
    <w:basedOn w:val="Normal"/>
    <w:next w:val="Normal"/>
    <w:qFormat/>
    <w:rsid w:val="00995D39"/>
    <w:pPr>
      <w:keepNext/>
      <w:numPr>
        <w:numId w:val="4"/>
      </w:numPr>
      <w:tabs>
        <w:tab w:val="left" w:pos="6398"/>
        <w:tab w:val="right" w:pos="8018"/>
      </w:tabs>
      <w:bidi/>
      <w:jc w:val="both"/>
      <w:outlineLvl w:val="3"/>
    </w:pPr>
    <w:rPr>
      <w:rFonts w:cs="B Compse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5D39"/>
    <w:pPr>
      <w:tabs>
        <w:tab w:val="center" w:pos="4153"/>
        <w:tab w:val="right" w:pos="8306"/>
      </w:tabs>
    </w:pPr>
    <w:rPr>
      <w:lang w:val="x-none" w:eastAsia="x-none" w:bidi="fa-IR"/>
    </w:rPr>
  </w:style>
  <w:style w:type="paragraph" w:styleId="Footer">
    <w:name w:val="footer"/>
    <w:basedOn w:val="Normal"/>
    <w:link w:val="FooterChar"/>
    <w:uiPriority w:val="99"/>
    <w:rsid w:val="00995D39"/>
    <w:pPr>
      <w:tabs>
        <w:tab w:val="center" w:pos="4153"/>
        <w:tab w:val="right" w:pos="8306"/>
      </w:tabs>
    </w:pPr>
    <w:rPr>
      <w:lang w:val="x-none" w:eastAsia="x-none" w:bidi="fa-IR"/>
    </w:rPr>
  </w:style>
  <w:style w:type="paragraph" w:styleId="BodyTextIndent">
    <w:name w:val="Body Text Indent"/>
    <w:basedOn w:val="Normal"/>
    <w:rsid w:val="00995D39"/>
    <w:pPr>
      <w:tabs>
        <w:tab w:val="left" w:pos="720"/>
        <w:tab w:val="right" w:pos="8018"/>
      </w:tabs>
      <w:bidi/>
      <w:ind w:left="360"/>
      <w:jc w:val="both"/>
    </w:pPr>
    <w:rPr>
      <w:rFonts w:cs="B Compset"/>
    </w:rPr>
  </w:style>
  <w:style w:type="character" w:styleId="PageNumber">
    <w:name w:val="page number"/>
    <w:basedOn w:val="DefaultParagraphFont"/>
    <w:rsid w:val="00995D39"/>
  </w:style>
  <w:style w:type="table" w:styleId="TableGrid">
    <w:name w:val="Table Grid"/>
    <w:basedOn w:val="TableNormal"/>
    <w:uiPriority w:val="59"/>
    <w:rsid w:val="008747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1334F6"/>
    <w:rPr>
      <w:rFonts w:ascii="Tahoma" w:hAnsi="Tahoma"/>
      <w:sz w:val="16"/>
      <w:szCs w:val="16"/>
      <w:lang w:val="x-none" w:eastAsia="x-none" w:bidi="fa-IR"/>
    </w:rPr>
  </w:style>
  <w:style w:type="character" w:customStyle="1" w:styleId="BalloonTextChar">
    <w:name w:val="Balloon Text Char"/>
    <w:link w:val="BalloonText"/>
    <w:rsid w:val="001334F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1481E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AF3C9F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AF3C9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طرح زمینه Office">
  <a:themeElements>
    <a:clrScheme name="دفتر کار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دفتر کار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دفتر کار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pr</Company>
  <LinksUpToDate>false</LinksUpToDate>
  <CharactersWithSpaces>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d</dc:creator>
  <cp:keywords/>
  <cp:lastModifiedBy>kazemi1</cp:lastModifiedBy>
  <cp:revision>3</cp:revision>
  <cp:lastPrinted>2017-08-13T20:01:00Z</cp:lastPrinted>
  <dcterms:created xsi:type="dcterms:W3CDTF">2020-06-01T09:41:00Z</dcterms:created>
  <dcterms:modified xsi:type="dcterms:W3CDTF">2020-06-02T05:25:00Z</dcterms:modified>
</cp:coreProperties>
</file>